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65CEB" w14:textId="6994DAB1" w:rsidR="00293E8E" w:rsidRDefault="00E56F43">
      <w:r>
        <w:rPr>
          <w:noProof/>
        </w:rPr>
        <mc:AlternateContent>
          <mc:Choice Requires="wps">
            <w:drawing>
              <wp:anchor distT="45720" distB="45720" distL="114300" distR="114300" simplePos="0" relativeHeight="251661312" behindDoc="1" locked="0" layoutInCell="1" allowOverlap="1" wp14:anchorId="0E96B0DD" wp14:editId="04104C5E">
                <wp:simplePos x="0" y="0"/>
                <wp:positionH relativeFrom="column">
                  <wp:posOffset>4605202</wp:posOffset>
                </wp:positionH>
                <wp:positionV relativeFrom="paragraph">
                  <wp:posOffset>-511629</wp:posOffset>
                </wp:positionV>
                <wp:extent cx="4757057" cy="6640286"/>
                <wp:effectExtent l="0" t="0" r="24765" b="273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7057" cy="6640286"/>
                        </a:xfrm>
                        <a:prstGeom prst="rect">
                          <a:avLst/>
                        </a:prstGeom>
                        <a:solidFill>
                          <a:srgbClr val="FFFFFF"/>
                        </a:solidFill>
                        <a:ln w="9525">
                          <a:solidFill>
                            <a:srgbClr val="000000"/>
                          </a:solidFill>
                          <a:miter lim="800000"/>
                          <a:headEnd/>
                          <a:tailEnd/>
                        </a:ln>
                      </wps:spPr>
                      <wps:txbx>
                        <w:txbxContent>
                          <w:p w14:paraId="713AA324" w14:textId="77777777" w:rsidR="00E56F43" w:rsidRPr="00E56F43" w:rsidRDefault="00E56F43" w:rsidP="00E56F43">
                            <w:pPr>
                              <w:rPr>
                                <w:sz w:val="30"/>
                                <w:szCs w:val="30"/>
                              </w:rPr>
                            </w:pPr>
                            <w:r w:rsidRPr="00E56F43">
                              <w:rPr>
                                <w:sz w:val="30"/>
                                <w:szCs w:val="30"/>
                              </w:rPr>
                              <w:t>Dearest Investigator</w:t>
                            </w:r>
                          </w:p>
                          <w:p w14:paraId="719197DB" w14:textId="77777777" w:rsidR="00E56F43" w:rsidRPr="00E56F43" w:rsidRDefault="00E56F43" w:rsidP="00E56F43">
                            <w:pPr>
                              <w:rPr>
                                <w:sz w:val="30"/>
                                <w:szCs w:val="30"/>
                              </w:rPr>
                            </w:pPr>
                          </w:p>
                          <w:p w14:paraId="797BAF75" w14:textId="0561CE14" w:rsidR="00E56F43" w:rsidRPr="00E56F43" w:rsidRDefault="00E56F43" w:rsidP="00E56F43">
                            <w:pPr>
                              <w:rPr>
                                <w:sz w:val="30"/>
                                <w:szCs w:val="30"/>
                              </w:rPr>
                            </w:pPr>
                            <w:r w:rsidRPr="00E56F43">
                              <w:rPr>
                                <w:sz w:val="30"/>
                                <w:szCs w:val="30"/>
                              </w:rPr>
                              <w:t xml:space="preserve">It has come to my attention that the City of London Police Department has asked you to step in and help with </w:t>
                            </w:r>
                            <w:proofErr w:type="spellStart"/>
                            <w:r w:rsidRPr="008630A2">
                              <w:rPr>
                                <w:sz w:val="30"/>
                                <w:szCs w:val="30"/>
                              </w:rPr>
                              <w:t>there</w:t>
                            </w:r>
                            <w:proofErr w:type="spellEnd"/>
                            <w:r w:rsidRPr="00E56F43">
                              <w:rPr>
                                <w:color w:val="FF0000"/>
                                <w:sz w:val="30"/>
                                <w:szCs w:val="30"/>
                              </w:rPr>
                              <w:t xml:space="preserve"> </w:t>
                            </w:r>
                            <w:r w:rsidRPr="00E56F43">
                              <w:rPr>
                                <w:sz w:val="30"/>
                                <w:szCs w:val="30"/>
                              </w:rPr>
                              <w:t xml:space="preserve">investigation, with the goal of bringing me to ‘justice’. </w:t>
                            </w:r>
                          </w:p>
                          <w:p w14:paraId="190701EF" w14:textId="686BF6BC" w:rsidR="00E56F43" w:rsidRPr="00E56F43" w:rsidRDefault="00E56F43" w:rsidP="00E56F43">
                            <w:pPr>
                              <w:rPr>
                                <w:sz w:val="30"/>
                                <w:szCs w:val="30"/>
                              </w:rPr>
                            </w:pPr>
                            <w:r w:rsidRPr="00E56F43">
                              <w:rPr>
                                <w:sz w:val="30"/>
                                <w:szCs w:val="30"/>
                              </w:rPr>
                              <w:t xml:space="preserve">To that I pose you a question. How </w:t>
                            </w:r>
                            <w:r w:rsidRPr="008630A2">
                              <w:rPr>
                                <w:sz w:val="30"/>
                                <w:szCs w:val="30"/>
                              </w:rPr>
                              <w:t xml:space="preserve">can eye </w:t>
                            </w:r>
                            <w:r w:rsidRPr="00E56F43">
                              <w:rPr>
                                <w:sz w:val="30"/>
                                <w:szCs w:val="30"/>
                              </w:rPr>
                              <w:t>be brought to justice if I haven’t acted unjustly? I am simply an artist practicing his craft.</w:t>
                            </w:r>
                          </w:p>
                          <w:p w14:paraId="3CE1ECFD" w14:textId="6B871850" w:rsidR="00E56F43" w:rsidRPr="008630A2" w:rsidRDefault="00E56F43" w:rsidP="00E56F43">
                            <w:pPr>
                              <w:rPr>
                                <w:sz w:val="30"/>
                                <w:szCs w:val="30"/>
                              </w:rPr>
                            </w:pPr>
                            <w:r w:rsidRPr="00E56F43">
                              <w:rPr>
                                <w:sz w:val="30"/>
                                <w:szCs w:val="30"/>
                              </w:rPr>
                              <w:t xml:space="preserve">Do we criticise the oil painter for painting with his oils, which sacrifices the life of a flower, just so he can paint his art? Or the </w:t>
                            </w:r>
                            <w:r w:rsidRPr="008630A2">
                              <w:rPr>
                                <w:sz w:val="30"/>
                                <w:szCs w:val="30"/>
                              </w:rPr>
                              <w:t>ri</w:t>
                            </w:r>
                            <w:r w:rsidR="005E3DCB" w:rsidRPr="008630A2">
                              <w:rPr>
                                <w:sz w:val="30"/>
                                <w:szCs w:val="30"/>
                              </w:rPr>
                              <w:t>ghter</w:t>
                            </w:r>
                            <w:r w:rsidRPr="008630A2">
                              <w:rPr>
                                <w:sz w:val="30"/>
                                <w:szCs w:val="30"/>
                              </w:rPr>
                              <w:t>, whos</w:t>
                            </w:r>
                            <w:r w:rsidR="005E3DCB" w:rsidRPr="008630A2">
                              <w:rPr>
                                <w:sz w:val="30"/>
                                <w:szCs w:val="30"/>
                              </w:rPr>
                              <w:t>e</w:t>
                            </w:r>
                            <w:r w:rsidRPr="008630A2">
                              <w:rPr>
                                <w:sz w:val="30"/>
                                <w:szCs w:val="30"/>
                              </w:rPr>
                              <w:t xml:space="preserve"> ink contains parts of the very trees that grant us air?</w:t>
                            </w:r>
                          </w:p>
                          <w:p w14:paraId="424D8478" w14:textId="60FE9BC7" w:rsidR="00E56F43" w:rsidRPr="008630A2" w:rsidRDefault="00E56F43" w:rsidP="00E56F43">
                            <w:pPr>
                              <w:rPr>
                                <w:sz w:val="30"/>
                                <w:szCs w:val="30"/>
                              </w:rPr>
                            </w:pPr>
                            <w:r w:rsidRPr="008630A2">
                              <w:rPr>
                                <w:sz w:val="30"/>
                                <w:szCs w:val="30"/>
                              </w:rPr>
                              <w:t xml:space="preserve">Then why should I be critiqued, just because my medium necessitates the use of human blood, as opposed to a simple plant or shrub?  Is all life equally as sacred, or equally as disposable? </w:t>
                            </w:r>
                            <w:r w:rsidR="005E3DCB" w:rsidRPr="008630A2">
                              <w:rPr>
                                <w:sz w:val="30"/>
                                <w:szCs w:val="30"/>
                              </w:rPr>
                              <w:t>1</w:t>
                            </w:r>
                            <w:r w:rsidRPr="008630A2">
                              <w:rPr>
                                <w:sz w:val="30"/>
                                <w:szCs w:val="30"/>
                              </w:rPr>
                              <w:t xml:space="preserve"> cannot condemn the use of some life but not others.</w:t>
                            </w:r>
                          </w:p>
                          <w:p w14:paraId="32DFD247" w14:textId="39C22C0A" w:rsidR="00E56F43" w:rsidRPr="008630A2" w:rsidRDefault="00E56F43" w:rsidP="00E56F43">
                            <w:pPr>
                              <w:rPr>
                                <w:sz w:val="30"/>
                                <w:szCs w:val="30"/>
                              </w:rPr>
                            </w:pPr>
                            <w:r w:rsidRPr="008630A2">
                              <w:rPr>
                                <w:sz w:val="30"/>
                                <w:szCs w:val="30"/>
                              </w:rPr>
                              <w:t xml:space="preserve">You see, Investigator, I have a </w:t>
                            </w:r>
                            <w:proofErr w:type="spellStart"/>
                            <w:r w:rsidRPr="008630A2">
                              <w:rPr>
                                <w:sz w:val="30"/>
                                <w:szCs w:val="30"/>
                              </w:rPr>
                              <w:t>vi</w:t>
                            </w:r>
                            <w:r w:rsidR="005E3DCB" w:rsidRPr="008630A2">
                              <w:rPr>
                                <w:sz w:val="30"/>
                                <w:szCs w:val="30"/>
                              </w:rPr>
                              <w:t>z</w:t>
                            </w:r>
                            <w:r w:rsidRPr="008630A2">
                              <w:rPr>
                                <w:sz w:val="30"/>
                                <w:szCs w:val="30"/>
                              </w:rPr>
                              <w:t>ion</w:t>
                            </w:r>
                            <w:proofErr w:type="spellEnd"/>
                            <w:r w:rsidRPr="008630A2">
                              <w:rPr>
                                <w:sz w:val="30"/>
                                <w:szCs w:val="30"/>
                              </w:rPr>
                              <w:t xml:space="preserve">. One that can only be realised with a specific method. And when my Magnum Opus is complete, you too will bear witness to my vision. </w:t>
                            </w:r>
                          </w:p>
                          <w:p w14:paraId="4F92A9BC" w14:textId="4DBA497D" w:rsidR="00E56F43" w:rsidRPr="00E56F43" w:rsidRDefault="00E56F43" w:rsidP="00E56F43">
                            <w:pPr>
                              <w:rPr>
                                <w:sz w:val="30"/>
                                <w:szCs w:val="30"/>
                              </w:rPr>
                            </w:pPr>
                            <w:r w:rsidRPr="008630A2">
                              <w:rPr>
                                <w:sz w:val="30"/>
                                <w:szCs w:val="30"/>
                              </w:rPr>
                              <w:t xml:space="preserve">Until then, I invite you to try </w:t>
                            </w:r>
                            <w:proofErr w:type="spellStart"/>
                            <w:r w:rsidRPr="008630A2">
                              <w:rPr>
                                <w:sz w:val="30"/>
                                <w:szCs w:val="30"/>
                              </w:rPr>
                              <w:t>t</w:t>
                            </w:r>
                            <w:r w:rsidR="005E3DCB" w:rsidRPr="008630A2">
                              <w:rPr>
                                <w:sz w:val="30"/>
                                <w:szCs w:val="30"/>
                              </w:rPr>
                              <w:t>o</w:t>
                            </w:r>
                            <w:r w:rsidRPr="008630A2">
                              <w:rPr>
                                <w:sz w:val="30"/>
                                <w:szCs w:val="30"/>
                              </w:rPr>
                              <w:t>o</w:t>
                            </w:r>
                            <w:proofErr w:type="spellEnd"/>
                            <w:r w:rsidRPr="008630A2">
                              <w:rPr>
                                <w:sz w:val="30"/>
                                <w:szCs w:val="30"/>
                              </w:rPr>
                              <w:t xml:space="preserve"> stop me</w:t>
                            </w:r>
                            <w:r w:rsidRPr="00E56F43">
                              <w:rPr>
                                <w:sz w:val="30"/>
                                <w:szCs w:val="30"/>
                              </w:rPr>
                              <w:t>.</w:t>
                            </w:r>
                            <w:bookmarkStart w:id="0" w:name="_GoBack"/>
                            <w:bookmarkEnd w:id="0"/>
                          </w:p>
                          <w:p w14:paraId="48867720" w14:textId="77777777" w:rsidR="00E56F43" w:rsidRPr="00904B05" w:rsidRDefault="00E56F43" w:rsidP="00E56F43">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96B0DD" id="_x0000_t202" coordsize="21600,21600" o:spt="202" path="m,l,21600r21600,l21600,xe">
                <v:stroke joinstyle="miter"/>
                <v:path gradientshapeok="t" o:connecttype="rect"/>
              </v:shapetype>
              <v:shape id="Text Box 2" o:spid="_x0000_s1026" type="#_x0000_t202" style="position:absolute;margin-left:362.6pt;margin-top:-40.3pt;width:374.55pt;height:522.8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">
                <v:textbox>
                  <w:txbxContent>
                    <w:p w14:paraId="713AA324" w14:textId="77777777" w:rsidR="00E56F43" w:rsidRPr="00E56F43" w:rsidRDefault="00E56F43" w:rsidP="00E56F43">
                      <w:pPr>
                        <w:rPr>
                          <w:sz w:val="30"/>
                          <w:szCs w:val="30"/>
                        </w:rPr>
                      </w:pPr>
                      <w:r w:rsidRPr="00E56F43">
                        <w:rPr>
                          <w:sz w:val="30"/>
                          <w:szCs w:val="30"/>
                        </w:rPr>
                        <w:t>Dearest Investigator</w:t>
                      </w:r>
                    </w:p>
                    <w:p w14:paraId="719197DB" w14:textId="77777777" w:rsidR="00E56F43" w:rsidRPr="00E56F43" w:rsidRDefault="00E56F43" w:rsidP="00E56F43">
                      <w:pPr>
                        <w:rPr>
                          <w:sz w:val="30"/>
                          <w:szCs w:val="30"/>
                        </w:rPr>
                      </w:pPr>
                    </w:p>
                    <w:p w14:paraId="797BAF75" w14:textId="0561CE14" w:rsidR="00E56F43" w:rsidRPr="00E56F43" w:rsidRDefault="00E56F43" w:rsidP="00E56F43">
                      <w:pPr>
                        <w:rPr>
                          <w:sz w:val="30"/>
                          <w:szCs w:val="30"/>
                        </w:rPr>
                      </w:pPr>
                      <w:r w:rsidRPr="00E56F43">
                        <w:rPr>
                          <w:sz w:val="30"/>
                          <w:szCs w:val="30"/>
                        </w:rPr>
                        <w:t xml:space="preserve">It has come to my attention that the City of London Police Department has asked you to step in and help with </w:t>
                      </w:r>
                      <w:proofErr w:type="spellStart"/>
                      <w:r w:rsidRPr="008630A2">
                        <w:rPr>
                          <w:sz w:val="30"/>
                          <w:szCs w:val="30"/>
                        </w:rPr>
                        <w:t>there</w:t>
                      </w:r>
                      <w:proofErr w:type="spellEnd"/>
                      <w:r w:rsidRPr="00E56F43">
                        <w:rPr>
                          <w:color w:val="FF0000"/>
                          <w:sz w:val="30"/>
                          <w:szCs w:val="30"/>
                        </w:rPr>
                        <w:t xml:space="preserve"> </w:t>
                      </w:r>
                      <w:r w:rsidRPr="00E56F43">
                        <w:rPr>
                          <w:sz w:val="30"/>
                          <w:szCs w:val="30"/>
                        </w:rPr>
                        <w:t xml:space="preserve">investigation, with the goal of bringing me to ‘justice’. </w:t>
                      </w:r>
                    </w:p>
                    <w:p w14:paraId="190701EF" w14:textId="686BF6BC" w:rsidR="00E56F43" w:rsidRPr="00E56F43" w:rsidRDefault="00E56F43" w:rsidP="00E56F43">
                      <w:pPr>
                        <w:rPr>
                          <w:sz w:val="30"/>
                          <w:szCs w:val="30"/>
                        </w:rPr>
                      </w:pPr>
                      <w:r w:rsidRPr="00E56F43">
                        <w:rPr>
                          <w:sz w:val="30"/>
                          <w:szCs w:val="30"/>
                        </w:rPr>
                        <w:t xml:space="preserve">To that I pose you a question. How </w:t>
                      </w:r>
                      <w:r w:rsidRPr="008630A2">
                        <w:rPr>
                          <w:sz w:val="30"/>
                          <w:szCs w:val="30"/>
                        </w:rPr>
                        <w:t xml:space="preserve">can eye </w:t>
                      </w:r>
                      <w:r w:rsidRPr="00E56F43">
                        <w:rPr>
                          <w:sz w:val="30"/>
                          <w:szCs w:val="30"/>
                        </w:rPr>
                        <w:t>be brought to justice if I haven’t acted unjustly? I am simply an artist practicing his craft.</w:t>
                      </w:r>
                    </w:p>
                    <w:p w14:paraId="3CE1ECFD" w14:textId="6B871850" w:rsidR="00E56F43" w:rsidRPr="008630A2" w:rsidRDefault="00E56F43" w:rsidP="00E56F43">
                      <w:pPr>
                        <w:rPr>
                          <w:sz w:val="30"/>
                          <w:szCs w:val="30"/>
                        </w:rPr>
                      </w:pPr>
                      <w:r w:rsidRPr="00E56F43">
                        <w:rPr>
                          <w:sz w:val="30"/>
                          <w:szCs w:val="30"/>
                        </w:rPr>
                        <w:t xml:space="preserve">Do we criticise the oil painter for painting with his oils, which sacrifices the life of a flower, just so he can paint his art? Or the </w:t>
                      </w:r>
                      <w:r w:rsidRPr="008630A2">
                        <w:rPr>
                          <w:sz w:val="30"/>
                          <w:szCs w:val="30"/>
                        </w:rPr>
                        <w:t>ri</w:t>
                      </w:r>
                      <w:r w:rsidR="005E3DCB" w:rsidRPr="008630A2">
                        <w:rPr>
                          <w:sz w:val="30"/>
                          <w:szCs w:val="30"/>
                        </w:rPr>
                        <w:t>ghter</w:t>
                      </w:r>
                      <w:r w:rsidRPr="008630A2">
                        <w:rPr>
                          <w:sz w:val="30"/>
                          <w:szCs w:val="30"/>
                        </w:rPr>
                        <w:t>, whos</w:t>
                      </w:r>
                      <w:r w:rsidR="005E3DCB" w:rsidRPr="008630A2">
                        <w:rPr>
                          <w:sz w:val="30"/>
                          <w:szCs w:val="30"/>
                        </w:rPr>
                        <w:t>e</w:t>
                      </w:r>
                      <w:r w:rsidRPr="008630A2">
                        <w:rPr>
                          <w:sz w:val="30"/>
                          <w:szCs w:val="30"/>
                        </w:rPr>
                        <w:t xml:space="preserve"> ink contains parts of the very trees that grant us air?</w:t>
                      </w:r>
                    </w:p>
                    <w:p w14:paraId="424D8478" w14:textId="60FE9BC7" w:rsidR="00E56F43" w:rsidRPr="008630A2" w:rsidRDefault="00E56F43" w:rsidP="00E56F43">
                      <w:pPr>
                        <w:rPr>
                          <w:sz w:val="30"/>
                          <w:szCs w:val="30"/>
                        </w:rPr>
                      </w:pPr>
                      <w:r w:rsidRPr="008630A2">
                        <w:rPr>
                          <w:sz w:val="30"/>
                          <w:szCs w:val="30"/>
                        </w:rPr>
                        <w:t xml:space="preserve">Then why should I be critiqued, just because my medium necessitates the use of human blood, as opposed to a simple plant or shrub?  Is all life equally as sacred, or equally as disposable? </w:t>
                      </w:r>
                      <w:r w:rsidR="005E3DCB" w:rsidRPr="008630A2">
                        <w:rPr>
                          <w:sz w:val="30"/>
                          <w:szCs w:val="30"/>
                        </w:rPr>
                        <w:t>1</w:t>
                      </w:r>
                      <w:r w:rsidRPr="008630A2">
                        <w:rPr>
                          <w:sz w:val="30"/>
                          <w:szCs w:val="30"/>
                        </w:rPr>
                        <w:t xml:space="preserve"> cannot condemn the use of some life but not others.</w:t>
                      </w:r>
                    </w:p>
                    <w:p w14:paraId="32DFD247" w14:textId="39C22C0A" w:rsidR="00E56F43" w:rsidRPr="008630A2" w:rsidRDefault="00E56F43" w:rsidP="00E56F43">
                      <w:pPr>
                        <w:rPr>
                          <w:sz w:val="30"/>
                          <w:szCs w:val="30"/>
                        </w:rPr>
                      </w:pPr>
                      <w:r w:rsidRPr="008630A2">
                        <w:rPr>
                          <w:sz w:val="30"/>
                          <w:szCs w:val="30"/>
                        </w:rPr>
                        <w:t xml:space="preserve">You see, Investigator, I have a </w:t>
                      </w:r>
                      <w:proofErr w:type="spellStart"/>
                      <w:r w:rsidRPr="008630A2">
                        <w:rPr>
                          <w:sz w:val="30"/>
                          <w:szCs w:val="30"/>
                        </w:rPr>
                        <w:t>vi</w:t>
                      </w:r>
                      <w:r w:rsidR="005E3DCB" w:rsidRPr="008630A2">
                        <w:rPr>
                          <w:sz w:val="30"/>
                          <w:szCs w:val="30"/>
                        </w:rPr>
                        <w:t>z</w:t>
                      </w:r>
                      <w:r w:rsidRPr="008630A2">
                        <w:rPr>
                          <w:sz w:val="30"/>
                          <w:szCs w:val="30"/>
                        </w:rPr>
                        <w:t>ion</w:t>
                      </w:r>
                      <w:proofErr w:type="spellEnd"/>
                      <w:r w:rsidRPr="008630A2">
                        <w:rPr>
                          <w:sz w:val="30"/>
                          <w:szCs w:val="30"/>
                        </w:rPr>
                        <w:t xml:space="preserve">. One that can only be realised with a specific method. And when my Magnum Opus is complete, you too will bear witness to my vision. </w:t>
                      </w:r>
                    </w:p>
                    <w:p w14:paraId="4F92A9BC" w14:textId="4DBA497D" w:rsidR="00E56F43" w:rsidRPr="00E56F43" w:rsidRDefault="00E56F43" w:rsidP="00E56F43">
                      <w:pPr>
                        <w:rPr>
                          <w:sz w:val="30"/>
                          <w:szCs w:val="30"/>
                        </w:rPr>
                      </w:pPr>
                      <w:r w:rsidRPr="008630A2">
                        <w:rPr>
                          <w:sz w:val="30"/>
                          <w:szCs w:val="30"/>
                        </w:rPr>
                        <w:t xml:space="preserve">Until then, I invite you to try </w:t>
                      </w:r>
                      <w:proofErr w:type="spellStart"/>
                      <w:r w:rsidRPr="008630A2">
                        <w:rPr>
                          <w:sz w:val="30"/>
                          <w:szCs w:val="30"/>
                        </w:rPr>
                        <w:t>t</w:t>
                      </w:r>
                      <w:r w:rsidR="005E3DCB" w:rsidRPr="008630A2">
                        <w:rPr>
                          <w:sz w:val="30"/>
                          <w:szCs w:val="30"/>
                        </w:rPr>
                        <w:t>o</w:t>
                      </w:r>
                      <w:r w:rsidRPr="008630A2">
                        <w:rPr>
                          <w:sz w:val="30"/>
                          <w:szCs w:val="30"/>
                        </w:rPr>
                        <w:t>o</w:t>
                      </w:r>
                      <w:proofErr w:type="spellEnd"/>
                      <w:r w:rsidRPr="008630A2">
                        <w:rPr>
                          <w:sz w:val="30"/>
                          <w:szCs w:val="30"/>
                        </w:rPr>
                        <w:t xml:space="preserve"> stop me</w:t>
                      </w:r>
                      <w:r w:rsidRPr="00E56F43">
                        <w:rPr>
                          <w:sz w:val="30"/>
                          <w:szCs w:val="30"/>
                        </w:rPr>
                        <w:t>.</w:t>
                      </w:r>
                      <w:bookmarkStart w:id="1" w:name="_GoBack"/>
                      <w:bookmarkEnd w:id="1"/>
                    </w:p>
                    <w:p w14:paraId="48867720" w14:textId="77777777" w:rsidR="00E56F43" w:rsidRPr="00904B05" w:rsidRDefault="00E56F43" w:rsidP="00E56F43">
                      <w:pPr>
                        <w:rPr>
                          <w:sz w:val="28"/>
                        </w:rPr>
                      </w:pPr>
                    </w:p>
                  </w:txbxContent>
                </v:textbox>
              </v:shape>
            </w:pict>
          </mc:Fallback>
        </mc:AlternateContent>
      </w:r>
      <w:r w:rsidR="00904B05">
        <w:rPr>
          <w:noProof/>
        </w:rPr>
        <mc:AlternateContent>
          <mc:Choice Requires="wps">
            <w:drawing>
              <wp:anchor distT="45720" distB="45720" distL="114300" distR="114300" simplePos="0" relativeHeight="251659264" behindDoc="1" locked="0" layoutInCell="1" allowOverlap="1" wp14:anchorId="2EE59A72" wp14:editId="1FBE3CD6">
                <wp:simplePos x="0" y="0"/>
                <wp:positionH relativeFrom="column">
                  <wp:posOffset>-370115</wp:posOffset>
                </wp:positionH>
                <wp:positionV relativeFrom="paragraph">
                  <wp:posOffset>-533400</wp:posOffset>
                </wp:positionV>
                <wp:extent cx="4757057" cy="6640286"/>
                <wp:effectExtent l="0" t="0" r="24765" b="273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7057" cy="6640286"/>
                        </a:xfrm>
                        <a:prstGeom prst="rect">
                          <a:avLst/>
                        </a:prstGeom>
                        <a:solidFill>
                          <a:srgbClr val="FFFFFF"/>
                        </a:solidFill>
                        <a:ln w="9525">
                          <a:solidFill>
                            <a:srgbClr val="000000"/>
                          </a:solidFill>
                          <a:miter lim="800000"/>
                          <a:headEnd/>
                          <a:tailEnd/>
                        </a:ln>
                      </wps:spPr>
                      <wps:txbx>
                        <w:txbxContent>
                          <w:p w14:paraId="2ED0E290" w14:textId="1EC72DBD" w:rsidR="00904B05" w:rsidRPr="00E56F43" w:rsidRDefault="00904B05">
                            <w:pPr>
                              <w:rPr>
                                <w:sz w:val="30"/>
                                <w:szCs w:val="30"/>
                              </w:rPr>
                            </w:pPr>
                            <w:r w:rsidRPr="00E56F43">
                              <w:rPr>
                                <w:sz w:val="30"/>
                                <w:szCs w:val="30"/>
                              </w:rPr>
                              <w:t>Dearest Investigator</w:t>
                            </w:r>
                          </w:p>
                          <w:p w14:paraId="6B59EC5E" w14:textId="73CDBD25" w:rsidR="00904B05" w:rsidRPr="00E56F43" w:rsidRDefault="00904B05">
                            <w:pPr>
                              <w:rPr>
                                <w:sz w:val="30"/>
                                <w:szCs w:val="30"/>
                              </w:rPr>
                            </w:pPr>
                          </w:p>
                          <w:p w14:paraId="36DE1CF8" w14:textId="64FAAA41" w:rsidR="00904B05" w:rsidRPr="00E56F43" w:rsidRDefault="00904B05">
                            <w:pPr>
                              <w:rPr>
                                <w:sz w:val="30"/>
                                <w:szCs w:val="30"/>
                              </w:rPr>
                            </w:pPr>
                            <w:r w:rsidRPr="00E56F43">
                              <w:rPr>
                                <w:sz w:val="30"/>
                                <w:szCs w:val="30"/>
                              </w:rPr>
                              <w:t xml:space="preserve">It has come to my attention that the City of London Police Department has asked you to step in and help with their investigation, with the goal of bringing me to ‘justice’. </w:t>
                            </w:r>
                          </w:p>
                          <w:p w14:paraId="7F62685C" w14:textId="369415F6" w:rsidR="009C6723" w:rsidRPr="00E56F43" w:rsidRDefault="006E1CD2">
                            <w:pPr>
                              <w:rPr>
                                <w:sz w:val="30"/>
                                <w:szCs w:val="30"/>
                              </w:rPr>
                            </w:pPr>
                            <w:r w:rsidRPr="00E56F43">
                              <w:rPr>
                                <w:sz w:val="30"/>
                                <w:szCs w:val="30"/>
                              </w:rPr>
                              <w:t>To that I pose you a question. How can I be brought to justice if I haven’t acted unjustly? I am simply an artist practicing his craft.</w:t>
                            </w:r>
                          </w:p>
                          <w:p w14:paraId="4ACD31B4" w14:textId="4363F267" w:rsidR="00205E08" w:rsidRPr="00E56F43" w:rsidRDefault="006E1CD2">
                            <w:pPr>
                              <w:rPr>
                                <w:sz w:val="30"/>
                                <w:szCs w:val="30"/>
                              </w:rPr>
                            </w:pPr>
                            <w:r w:rsidRPr="00E56F43">
                              <w:rPr>
                                <w:sz w:val="30"/>
                                <w:szCs w:val="30"/>
                              </w:rPr>
                              <w:t xml:space="preserve">Do we criticise the oil painter for painting with his oils, which </w:t>
                            </w:r>
                            <w:r w:rsidR="007515A0" w:rsidRPr="00E56F43">
                              <w:rPr>
                                <w:sz w:val="30"/>
                                <w:szCs w:val="30"/>
                              </w:rPr>
                              <w:t>sacrifices the life of a flower, just so he can paint his art? Or the writer, whos</w:t>
                            </w:r>
                            <w:r w:rsidR="005E3DCB">
                              <w:rPr>
                                <w:sz w:val="30"/>
                                <w:szCs w:val="30"/>
                              </w:rPr>
                              <w:t>e</w:t>
                            </w:r>
                            <w:r w:rsidR="007515A0" w:rsidRPr="00E56F43">
                              <w:rPr>
                                <w:sz w:val="30"/>
                                <w:szCs w:val="30"/>
                              </w:rPr>
                              <w:t xml:space="preserve"> ink contains parts </w:t>
                            </w:r>
                            <w:r w:rsidR="00205E08" w:rsidRPr="00E56F43">
                              <w:rPr>
                                <w:sz w:val="30"/>
                                <w:szCs w:val="30"/>
                              </w:rPr>
                              <w:t>of the very trees that grant us air?</w:t>
                            </w:r>
                          </w:p>
                          <w:p w14:paraId="6A1B45D9" w14:textId="4D55F7EC" w:rsidR="006E1CD2" w:rsidRPr="00E56F43" w:rsidRDefault="00205E08">
                            <w:pPr>
                              <w:rPr>
                                <w:sz w:val="30"/>
                                <w:szCs w:val="30"/>
                              </w:rPr>
                            </w:pPr>
                            <w:r w:rsidRPr="00E56F43">
                              <w:rPr>
                                <w:sz w:val="30"/>
                                <w:szCs w:val="30"/>
                              </w:rPr>
                              <w:t xml:space="preserve">Then why should I be critiqued, just because my medium necessitates the use of human blood, as opposed to a simple plant or shrub? </w:t>
                            </w:r>
                            <w:r w:rsidR="007515A0" w:rsidRPr="00E56F43">
                              <w:rPr>
                                <w:sz w:val="30"/>
                                <w:szCs w:val="30"/>
                              </w:rPr>
                              <w:t xml:space="preserve"> </w:t>
                            </w:r>
                            <w:r w:rsidR="00C7768B" w:rsidRPr="00E56F43">
                              <w:rPr>
                                <w:sz w:val="30"/>
                                <w:szCs w:val="30"/>
                              </w:rPr>
                              <w:t>Is all life equally as sacred, or equally as disposable? One cannot condemn the use of some life but not others.</w:t>
                            </w:r>
                          </w:p>
                          <w:p w14:paraId="7D2B2EB4" w14:textId="3FFE3D2B" w:rsidR="007243B7" w:rsidRPr="00E56F43" w:rsidRDefault="00C7768B">
                            <w:pPr>
                              <w:rPr>
                                <w:sz w:val="30"/>
                                <w:szCs w:val="30"/>
                              </w:rPr>
                            </w:pPr>
                            <w:r w:rsidRPr="00E56F43">
                              <w:rPr>
                                <w:sz w:val="30"/>
                                <w:szCs w:val="30"/>
                              </w:rPr>
                              <w:t xml:space="preserve">You see, Investigator, I have a vision. One that can only be realised </w:t>
                            </w:r>
                            <w:r w:rsidR="007243B7" w:rsidRPr="00E56F43">
                              <w:rPr>
                                <w:sz w:val="30"/>
                                <w:szCs w:val="30"/>
                              </w:rPr>
                              <w:t xml:space="preserve">with a specific method. And when my Magnum Opus is complete, you too will bear witness to my vision. </w:t>
                            </w:r>
                          </w:p>
                          <w:p w14:paraId="177D74EA" w14:textId="3E8AFE9C" w:rsidR="00E56F43" w:rsidRPr="00E56F43" w:rsidRDefault="00E56F43">
                            <w:pPr>
                              <w:rPr>
                                <w:sz w:val="30"/>
                                <w:szCs w:val="30"/>
                              </w:rPr>
                            </w:pPr>
                            <w:r w:rsidRPr="00E56F43">
                              <w:rPr>
                                <w:sz w:val="30"/>
                                <w:szCs w:val="30"/>
                              </w:rPr>
                              <w:t>Until then, I invite you to try to stop me.</w:t>
                            </w:r>
                          </w:p>
                          <w:p w14:paraId="3D0F8825" w14:textId="1EF3FE40" w:rsidR="00E56F43" w:rsidRPr="00904B05" w:rsidRDefault="00E56F43">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E59A72" id="_x0000_s1027" type="#_x0000_t202" style="position:absolute;margin-left:-29.15pt;margin-top:-42pt;width:374.55pt;height:522.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">
                <v:textbox>
                  <w:txbxContent>
                    <w:p w14:paraId="2ED0E290" w14:textId="1EC72DBD" w:rsidR="00904B05" w:rsidRPr="00E56F43" w:rsidRDefault="00904B05">
                      <w:pPr>
                        <w:rPr>
                          <w:sz w:val="30"/>
                          <w:szCs w:val="30"/>
                        </w:rPr>
                      </w:pPr>
                      <w:r w:rsidRPr="00E56F43">
                        <w:rPr>
                          <w:sz w:val="30"/>
                          <w:szCs w:val="30"/>
                        </w:rPr>
                        <w:t>Dearest Investigator</w:t>
                      </w:r>
                    </w:p>
                    <w:p w14:paraId="6B59EC5E" w14:textId="73CDBD25" w:rsidR="00904B05" w:rsidRPr="00E56F43" w:rsidRDefault="00904B05">
                      <w:pPr>
                        <w:rPr>
                          <w:sz w:val="30"/>
                          <w:szCs w:val="30"/>
                        </w:rPr>
                      </w:pPr>
                    </w:p>
                    <w:p w14:paraId="36DE1CF8" w14:textId="64FAAA41" w:rsidR="00904B05" w:rsidRPr="00E56F43" w:rsidRDefault="00904B05">
                      <w:pPr>
                        <w:rPr>
                          <w:sz w:val="30"/>
                          <w:szCs w:val="30"/>
                        </w:rPr>
                      </w:pPr>
                      <w:r w:rsidRPr="00E56F43">
                        <w:rPr>
                          <w:sz w:val="30"/>
                          <w:szCs w:val="30"/>
                        </w:rPr>
                        <w:t xml:space="preserve">It has come to my attention that the City of London Police Department has asked you to step in and help with their investigation, with the goal of bringing me to ‘justice’. </w:t>
                      </w:r>
                    </w:p>
                    <w:p w14:paraId="7F62685C" w14:textId="369415F6" w:rsidR="009C6723" w:rsidRPr="00E56F43" w:rsidRDefault="006E1CD2">
                      <w:pPr>
                        <w:rPr>
                          <w:sz w:val="30"/>
                          <w:szCs w:val="30"/>
                        </w:rPr>
                      </w:pPr>
                      <w:r w:rsidRPr="00E56F43">
                        <w:rPr>
                          <w:sz w:val="30"/>
                          <w:szCs w:val="30"/>
                        </w:rPr>
                        <w:t>To that I pose you a question. How can I be brought to justice if I haven’t acted unjustly? I am simply an artist practicing his craft.</w:t>
                      </w:r>
                    </w:p>
                    <w:p w14:paraId="4ACD31B4" w14:textId="4363F267" w:rsidR="00205E08" w:rsidRPr="00E56F43" w:rsidRDefault="006E1CD2">
                      <w:pPr>
                        <w:rPr>
                          <w:sz w:val="30"/>
                          <w:szCs w:val="30"/>
                        </w:rPr>
                      </w:pPr>
                      <w:r w:rsidRPr="00E56F43">
                        <w:rPr>
                          <w:sz w:val="30"/>
                          <w:szCs w:val="30"/>
                        </w:rPr>
                        <w:t xml:space="preserve">Do we criticise the oil painter for painting with his oils, which </w:t>
                      </w:r>
                      <w:r w:rsidR="007515A0" w:rsidRPr="00E56F43">
                        <w:rPr>
                          <w:sz w:val="30"/>
                          <w:szCs w:val="30"/>
                        </w:rPr>
                        <w:t>sacrifices the life of a flower, just so he can paint his art? Or the writer, whos</w:t>
                      </w:r>
                      <w:r w:rsidR="005E3DCB">
                        <w:rPr>
                          <w:sz w:val="30"/>
                          <w:szCs w:val="30"/>
                        </w:rPr>
                        <w:t>e</w:t>
                      </w:r>
                      <w:r w:rsidR="007515A0" w:rsidRPr="00E56F43">
                        <w:rPr>
                          <w:sz w:val="30"/>
                          <w:szCs w:val="30"/>
                        </w:rPr>
                        <w:t xml:space="preserve"> ink contains parts </w:t>
                      </w:r>
                      <w:r w:rsidR="00205E08" w:rsidRPr="00E56F43">
                        <w:rPr>
                          <w:sz w:val="30"/>
                          <w:szCs w:val="30"/>
                        </w:rPr>
                        <w:t>of the very trees that grant us air?</w:t>
                      </w:r>
                    </w:p>
                    <w:p w14:paraId="6A1B45D9" w14:textId="4D55F7EC" w:rsidR="006E1CD2" w:rsidRPr="00E56F43" w:rsidRDefault="00205E08">
                      <w:pPr>
                        <w:rPr>
                          <w:sz w:val="30"/>
                          <w:szCs w:val="30"/>
                        </w:rPr>
                      </w:pPr>
                      <w:r w:rsidRPr="00E56F43">
                        <w:rPr>
                          <w:sz w:val="30"/>
                          <w:szCs w:val="30"/>
                        </w:rPr>
                        <w:t xml:space="preserve">Then why should I be critiqued, just because my medium necessitates the use of human blood, as opposed to a simple plant or shrub? </w:t>
                      </w:r>
                      <w:r w:rsidR="007515A0" w:rsidRPr="00E56F43">
                        <w:rPr>
                          <w:sz w:val="30"/>
                          <w:szCs w:val="30"/>
                        </w:rPr>
                        <w:t xml:space="preserve"> </w:t>
                      </w:r>
                      <w:r w:rsidR="00C7768B" w:rsidRPr="00E56F43">
                        <w:rPr>
                          <w:sz w:val="30"/>
                          <w:szCs w:val="30"/>
                        </w:rPr>
                        <w:t>Is all life equally as sacred, or equally as disposable? One cannot condemn the use of some life but not others.</w:t>
                      </w:r>
                    </w:p>
                    <w:p w14:paraId="7D2B2EB4" w14:textId="3FFE3D2B" w:rsidR="007243B7" w:rsidRPr="00E56F43" w:rsidRDefault="00C7768B">
                      <w:pPr>
                        <w:rPr>
                          <w:sz w:val="30"/>
                          <w:szCs w:val="30"/>
                        </w:rPr>
                      </w:pPr>
                      <w:r w:rsidRPr="00E56F43">
                        <w:rPr>
                          <w:sz w:val="30"/>
                          <w:szCs w:val="30"/>
                        </w:rPr>
                        <w:t xml:space="preserve">You see, Investigator, I have a vision. One that can only be realised </w:t>
                      </w:r>
                      <w:r w:rsidR="007243B7" w:rsidRPr="00E56F43">
                        <w:rPr>
                          <w:sz w:val="30"/>
                          <w:szCs w:val="30"/>
                        </w:rPr>
                        <w:t xml:space="preserve">with a specific method. And when my Magnum Opus is complete, you too will bear witness to my vision. </w:t>
                      </w:r>
                    </w:p>
                    <w:p w14:paraId="177D74EA" w14:textId="3E8AFE9C" w:rsidR="00E56F43" w:rsidRPr="00E56F43" w:rsidRDefault="00E56F43">
                      <w:pPr>
                        <w:rPr>
                          <w:sz w:val="30"/>
                          <w:szCs w:val="30"/>
                        </w:rPr>
                      </w:pPr>
                      <w:r w:rsidRPr="00E56F43">
                        <w:rPr>
                          <w:sz w:val="30"/>
                          <w:szCs w:val="30"/>
                        </w:rPr>
                        <w:t>Until then, I invite you to try to stop me.</w:t>
                      </w:r>
                    </w:p>
                    <w:p w14:paraId="3D0F8825" w14:textId="1EF3FE40" w:rsidR="00E56F43" w:rsidRPr="00904B05" w:rsidRDefault="00E56F43">
                      <w:pPr>
                        <w:rPr>
                          <w:sz w:val="28"/>
                        </w:rPr>
                      </w:pPr>
                    </w:p>
                  </w:txbxContent>
                </v:textbox>
              </v:shape>
            </w:pict>
          </mc:Fallback>
        </mc:AlternateContent>
      </w:r>
    </w:p>
    <w:sectPr w:rsidR="00293E8E" w:rsidSect="00DF77DE">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1sDC3NLWwNDU2MbdU0lEKTi0uzszPAykwqgUAWQ6mBiwAAAA="/>
  </w:docVars>
  <w:rsids>
    <w:rsidRoot w:val="00DF77DE"/>
    <w:rsid w:val="000F67CE"/>
    <w:rsid w:val="00205E08"/>
    <w:rsid w:val="00293E8E"/>
    <w:rsid w:val="005E3DCB"/>
    <w:rsid w:val="006E1CD2"/>
    <w:rsid w:val="007243B7"/>
    <w:rsid w:val="007515A0"/>
    <w:rsid w:val="008630A2"/>
    <w:rsid w:val="00904B05"/>
    <w:rsid w:val="009C6723"/>
    <w:rsid w:val="00C7768B"/>
    <w:rsid w:val="00CD14D5"/>
    <w:rsid w:val="00DF77DE"/>
    <w:rsid w:val="00E56F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95DE2"/>
  <w15:chartTrackingRefBased/>
  <w15:docId w15:val="{398396F5-0E41-4031-8E73-03C8FFF2B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6F43"/>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y Grant</dc:creator>
  <cp:keywords/>
  <dc:description/>
  <cp:lastModifiedBy>Carly Grant</cp:lastModifiedBy>
  <cp:revision>2</cp:revision>
  <dcterms:created xsi:type="dcterms:W3CDTF">2019-02-14T03:33:00Z</dcterms:created>
  <dcterms:modified xsi:type="dcterms:W3CDTF">2019-02-14T16:39:00Z</dcterms:modified>
</cp:coreProperties>
</file>